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9BE58" w14:textId="77777777" w:rsidR="00B5137A" w:rsidRPr="007F2E80" w:rsidRDefault="00B5137A" w:rsidP="00602195">
      <w:pPr>
        <w:pStyle w:val="Heading3"/>
        <w:spacing w:before="120"/>
        <w:rPr>
          <w:rFonts w:eastAsia="Times New Roman"/>
          <w:color w:val="000000"/>
        </w:rPr>
      </w:pPr>
      <w:r w:rsidRPr="007F2E80">
        <w:rPr>
          <w:rFonts w:eastAsia="Times New Roman"/>
          <w:color w:val="000000"/>
        </w:rPr>
        <w:t>CHAIRMAN PHIL MENDELSON</w:t>
      </w:r>
    </w:p>
    <w:p w14:paraId="55283CB0" w14:textId="77777777" w:rsidR="00B5137A" w:rsidRPr="007F2E80" w:rsidRDefault="00B5137A" w:rsidP="003D7D8D">
      <w:pPr>
        <w:pStyle w:val="Heading3"/>
        <w:rPr>
          <w:rFonts w:eastAsia="Times New Roman"/>
          <w:color w:val="000000"/>
        </w:rPr>
      </w:pPr>
      <w:r w:rsidRPr="007F2E80">
        <w:rPr>
          <w:rFonts w:eastAsia="Times New Roman"/>
          <w:color w:val="000000"/>
        </w:rPr>
        <w:t>COMMITTEE OF THE WHOLE</w:t>
      </w:r>
    </w:p>
    <w:p w14:paraId="03AD1C8F" w14:textId="1A4D82C2" w:rsidR="00B5137A" w:rsidRPr="007F2E80" w:rsidRDefault="00B5137A" w:rsidP="003D7D8D">
      <w:pPr>
        <w:pStyle w:val="Heading3"/>
        <w:rPr>
          <w:rFonts w:eastAsia="Times New Roman"/>
          <w:color w:val="000000"/>
        </w:rPr>
      </w:pPr>
      <w:r w:rsidRPr="007F2E80">
        <w:rPr>
          <w:rFonts w:eastAsia="Times New Roman"/>
          <w:color w:val="000000"/>
        </w:rPr>
        <w:t xml:space="preserve">ANNOUNCES A PUBLIC </w:t>
      </w:r>
      <w:r w:rsidR="005C60AE" w:rsidRPr="007F2E80">
        <w:rPr>
          <w:rFonts w:eastAsia="Times New Roman"/>
          <w:color w:val="000000"/>
        </w:rPr>
        <w:t>HEARING</w:t>
      </w:r>
    </w:p>
    <w:p w14:paraId="232D4DA7" w14:textId="77777777" w:rsidR="00B5137A" w:rsidRPr="007F2E80" w:rsidRDefault="00B5137A" w:rsidP="001831E0">
      <w:pPr>
        <w:tabs>
          <w:tab w:val="left" w:pos="405"/>
          <w:tab w:val="center" w:pos="5040"/>
        </w:tabs>
        <w:spacing w:before="60" w:after="60"/>
        <w:jc w:val="center"/>
        <w:rPr>
          <w:bCs/>
          <w:color w:val="000000"/>
        </w:rPr>
      </w:pPr>
      <w:r w:rsidRPr="007F2E80">
        <w:rPr>
          <w:bCs/>
          <w:color w:val="000000"/>
        </w:rPr>
        <w:t>on</w:t>
      </w:r>
    </w:p>
    <w:p w14:paraId="1C08BFE2" w14:textId="3CAEBD70" w:rsidR="00B5137A" w:rsidRPr="007F2E80" w:rsidRDefault="007F2E80" w:rsidP="007F2E80">
      <w:pPr>
        <w:ind w:left="-86" w:right="-86"/>
        <w:jc w:val="center"/>
        <w:rPr>
          <w:b/>
        </w:rPr>
      </w:pPr>
      <w:r w:rsidRPr="007F2E80">
        <w:rPr>
          <w:b/>
        </w:rPr>
        <w:t>Bill 22-</w:t>
      </w:r>
      <w:r w:rsidR="009C768E">
        <w:rPr>
          <w:b/>
        </w:rPr>
        <w:t>166</w:t>
      </w:r>
      <w:r w:rsidRPr="007F2E80">
        <w:rPr>
          <w:b/>
        </w:rPr>
        <w:t xml:space="preserve">, </w:t>
      </w:r>
      <w:r>
        <w:rPr>
          <w:b/>
        </w:rPr>
        <w:t>“</w:t>
      </w:r>
      <w:r w:rsidR="006454E0">
        <w:rPr>
          <w:b/>
        </w:rPr>
        <w:t>False Claims Amendment Act of 2017</w:t>
      </w:r>
      <w:r>
        <w:rPr>
          <w:b/>
        </w:rPr>
        <w:t>”</w:t>
      </w:r>
    </w:p>
    <w:p w14:paraId="6148D756" w14:textId="77777777" w:rsidR="00B5137A" w:rsidRPr="007F2E80" w:rsidRDefault="00B5137A" w:rsidP="001831E0">
      <w:pPr>
        <w:spacing w:before="60" w:after="60"/>
        <w:jc w:val="center"/>
        <w:rPr>
          <w:bCs/>
          <w:color w:val="000000"/>
        </w:rPr>
      </w:pPr>
      <w:r w:rsidRPr="007F2E80">
        <w:rPr>
          <w:bCs/>
          <w:color w:val="000000"/>
        </w:rPr>
        <w:t>on</w:t>
      </w:r>
    </w:p>
    <w:p w14:paraId="317101D2" w14:textId="434A1374" w:rsidR="007F2E80" w:rsidRDefault="00615BF6" w:rsidP="003D7D8D">
      <w:pPr>
        <w:jc w:val="center"/>
        <w:rPr>
          <w:b/>
          <w:bCs/>
          <w:color w:val="000000"/>
        </w:rPr>
      </w:pPr>
      <w:r>
        <w:rPr>
          <w:b/>
          <w:bCs/>
          <w:color w:val="000000"/>
        </w:rPr>
        <w:t>Thursday</w:t>
      </w:r>
      <w:r w:rsidR="00B5137A" w:rsidRPr="007F2E80">
        <w:rPr>
          <w:b/>
          <w:bCs/>
          <w:color w:val="000000"/>
        </w:rPr>
        <w:t xml:space="preserve">, </w:t>
      </w:r>
      <w:r w:rsidR="006454E0">
        <w:rPr>
          <w:b/>
          <w:bCs/>
          <w:color w:val="000000"/>
        </w:rPr>
        <w:t>December</w:t>
      </w:r>
      <w:r>
        <w:rPr>
          <w:b/>
          <w:bCs/>
          <w:color w:val="000000"/>
        </w:rPr>
        <w:t xml:space="preserve"> </w:t>
      </w:r>
      <w:r w:rsidR="006454E0">
        <w:rPr>
          <w:b/>
          <w:bCs/>
          <w:color w:val="000000"/>
        </w:rPr>
        <w:t>20</w:t>
      </w:r>
      <w:r w:rsidR="00B5137A" w:rsidRPr="007F2E80">
        <w:rPr>
          <w:b/>
          <w:bCs/>
          <w:color w:val="000000"/>
        </w:rPr>
        <w:t xml:space="preserve">, </w:t>
      </w:r>
      <w:r w:rsidR="009E0FAF" w:rsidRPr="007F2E80">
        <w:rPr>
          <w:b/>
          <w:bCs/>
          <w:color w:val="000000"/>
        </w:rPr>
        <w:t>201</w:t>
      </w:r>
      <w:r w:rsidR="007F2E80">
        <w:rPr>
          <w:b/>
          <w:bCs/>
          <w:color w:val="000000"/>
        </w:rPr>
        <w:t xml:space="preserve">8, </w:t>
      </w:r>
      <w:r>
        <w:rPr>
          <w:b/>
          <w:bCs/>
          <w:color w:val="000000"/>
        </w:rPr>
        <w:t>9</w:t>
      </w:r>
      <w:r w:rsidR="00C64DA0" w:rsidRPr="007F2E80">
        <w:rPr>
          <w:b/>
          <w:bCs/>
          <w:color w:val="000000"/>
        </w:rPr>
        <w:t>:</w:t>
      </w:r>
      <w:r>
        <w:rPr>
          <w:b/>
          <w:bCs/>
          <w:color w:val="000000"/>
        </w:rPr>
        <w:t>3</w:t>
      </w:r>
      <w:r w:rsidR="00C64DA0" w:rsidRPr="007F2E80">
        <w:rPr>
          <w:b/>
          <w:bCs/>
          <w:color w:val="000000"/>
        </w:rPr>
        <w:t>0</w:t>
      </w:r>
      <w:r w:rsidR="00B5137A" w:rsidRPr="007F2E80">
        <w:rPr>
          <w:b/>
          <w:bCs/>
          <w:color w:val="000000"/>
        </w:rPr>
        <w:t xml:space="preserve"> </w:t>
      </w:r>
      <w:r>
        <w:rPr>
          <w:b/>
          <w:bCs/>
          <w:color w:val="000000"/>
        </w:rPr>
        <w:t>a</w:t>
      </w:r>
      <w:r w:rsidR="00B5137A" w:rsidRPr="007F2E80">
        <w:rPr>
          <w:b/>
          <w:bCs/>
          <w:color w:val="000000"/>
        </w:rPr>
        <w:t>.m.</w:t>
      </w:r>
    </w:p>
    <w:p w14:paraId="597177A2" w14:textId="26899B7C" w:rsidR="00B5137A" w:rsidRPr="007F2E80" w:rsidRDefault="00C64DA0" w:rsidP="003D7D8D">
      <w:pPr>
        <w:jc w:val="center"/>
        <w:rPr>
          <w:b/>
          <w:bCs/>
          <w:color w:val="000000"/>
        </w:rPr>
      </w:pPr>
      <w:r w:rsidRPr="007F2E80">
        <w:rPr>
          <w:b/>
          <w:bCs/>
          <w:color w:val="000000"/>
        </w:rPr>
        <w:t xml:space="preserve">Room </w:t>
      </w:r>
      <w:r w:rsidR="00615BF6">
        <w:rPr>
          <w:b/>
          <w:bCs/>
          <w:color w:val="000000"/>
        </w:rPr>
        <w:t>4</w:t>
      </w:r>
      <w:r w:rsidR="007F2E80">
        <w:rPr>
          <w:b/>
          <w:bCs/>
          <w:color w:val="000000"/>
        </w:rPr>
        <w:t>12</w:t>
      </w:r>
      <w:r w:rsidR="00B5137A" w:rsidRPr="007F2E80">
        <w:rPr>
          <w:b/>
          <w:bCs/>
          <w:color w:val="000000"/>
        </w:rPr>
        <w:t>, John A. Wilson Building</w:t>
      </w:r>
    </w:p>
    <w:p w14:paraId="7107685A" w14:textId="77777777" w:rsidR="00B5137A" w:rsidRPr="007F2E80" w:rsidRDefault="00B5137A" w:rsidP="003D7D8D">
      <w:pPr>
        <w:jc w:val="center"/>
        <w:rPr>
          <w:b/>
          <w:bCs/>
          <w:color w:val="000000"/>
        </w:rPr>
      </w:pPr>
      <w:r w:rsidRPr="007F2E80">
        <w:rPr>
          <w:b/>
          <w:bCs/>
          <w:color w:val="000000"/>
        </w:rPr>
        <w:t>1350 Pennsylvania Avenue, NW</w:t>
      </w:r>
    </w:p>
    <w:p w14:paraId="443B311E" w14:textId="77777777" w:rsidR="00B5137A" w:rsidRPr="007F2E80" w:rsidRDefault="00B5137A" w:rsidP="003D7D8D">
      <w:pPr>
        <w:jc w:val="center"/>
        <w:rPr>
          <w:b/>
          <w:bCs/>
          <w:color w:val="000000"/>
        </w:rPr>
      </w:pPr>
      <w:r w:rsidRPr="007F2E80">
        <w:rPr>
          <w:b/>
          <w:bCs/>
          <w:color w:val="000000"/>
        </w:rPr>
        <w:t>Washington, DC 20004</w:t>
      </w:r>
    </w:p>
    <w:p w14:paraId="2DD81F72" w14:textId="77777777" w:rsidR="00B5137A" w:rsidRPr="007F2E80" w:rsidRDefault="00B5137A" w:rsidP="003D7D8D">
      <w:pPr>
        <w:jc w:val="both"/>
        <w:rPr>
          <w:b/>
          <w:bCs/>
          <w:color w:val="000000"/>
        </w:rPr>
      </w:pPr>
    </w:p>
    <w:p w14:paraId="573B2032" w14:textId="658EE229" w:rsidR="00B5137A" w:rsidRPr="007F2E80" w:rsidRDefault="00B5137A" w:rsidP="003D7D8D">
      <w:pPr>
        <w:jc w:val="both"/>
      </w:pPr>
      <w:r w:rsidRPr="007F2E80">
        <w:rPr>
          <w:color w:val="000000"/>
        </w:rPr>
        <w:tab/>
        <w:t xml:space="preserve">Council </w:t>
      </w:r>
      <w:r w:rsidRPr="007F2E80">
        <w:t xml:space="preserve">Chairman Phil Mendelson announces a public </w:t>
      </w:r>
      <w:r w:rsidR="00C64DA0" w:rsidRPr="007F2E80">
        <w:t>hearing</w:t>
      </w:r>
      <w:r w:rsidR="00511BBF" w:rsidRPr="007F2E80">
        <w:t xml:space="preserve"> </w:t>
      </w:r>
      <w:r w:rsidRPr="007F2E80">
        <w:t xml:space="preserve">before the Committee of the Whole on </w:t>
      </w:r>
      <w:r w:rsidR="00C64DA0" w:rsidRPr="007F2E80">
        <w:rPr>
          <w:b/>
        </w:rPr>
        <w:t>Bill 22-</w:t>
      </w:r>
      <w:r w:rsidR="006454E0">
        <w:rPr>
          <w:b/>
        </w:rPr>
        <w:t>166</w:t>
      </w:r>
      <w:r w:rsidR="00C64DA0" w:rsidRPr="007F2E80">
        <w:t>, the “</w:t>
      </w:r>
      <w:r w:rsidR="006454E0">
        <w:t xml:space="preserve">False Claims Amendment </w:t>
      </w:r>
      <w:r w:rsidR="00615BF6" w:rsidRPr="00615BF6">
        <w:t>Act of 201</w:t>
      </w:r>
      <w:r w:rsidR="006454E0">
        <w:t>7</w:t>
      </w:r>
      <w:r w:rsidR="00C64DA0" w:rsidRPr="007F2E80">
        <w:t>.”</w:t>
      </w:r>
      <w:r w:rsidRPr="007F2E80">
        <w:rPr>
          <w:rFonts w:eastAsiaTheme="minorHAnsi"/>
        </w:rPr>
        <w:t xml:space="preserve">  </w:t>
      </w:r>
      <w:r w:rsidRPr="007F2E80">
        <w:t xml:space="preserve">The </w:t>
      </w:r>
      <w:r w:rsidR="00C64DA0" w:rsidRPr="007F2E80">
        <w:t>hearing</w:t>
      </w:r>
      <w:r w:rsidRPr="007F2E80">
        <w:t xml:space="preserve"> will be held at </w:t>
      </w:r>
      <w:r w:rsidR="00615BF6">
        <w:t>9</w:t>
      </w:r>
      <w:r w:rsidR="00181033" w:rsidRPr="007F2E80">
        <w:t>:</w:t>
      </w:r>
      <w:r w:rsidR="00615BF6">
        <w:t>3</w:t>
      </w:r>
      <w:r w:rsidR="00511BBF" w:rsidRPr="007F2E80">
        <w:t>0</w:t>
      </w:r>
      <w:r w:rsidRPr="007F2E80">
        <w:t xml:space="preserve"> </w:t>
      </w:r>
      <w:r w:rsidR="00615BF6">
        <w:t>a</w:t>
      </w:r>
      <w:r w:rsidR="00511BBF" w:rsidRPr="007F2E80">
        <w:t>.m.</w:t>
      </w:r>
      <w:r w:rsidRPr="007F2E80">
        <w:t xml:space="preserve"> on </w:t>
      </w:r>
      <w:r w:rsidR="00615BF6">
        <w:t>Thursday</w:t>
      </w:r>
      <w:r w:rsidRPr="007F2E80">
        <w:t xml:space="preserve">, </w:t>
      </w:r>
      <w:r w:rsidR="006454E0">
        <w:t>December</w:t>
      </w:r>
      <w:r w:rsidR="00615BF6">
        <w:t xml:space="preserve"> </w:t>
      </w:r>
      <w:r w:rsidR="006454E0">
        <w:t>20</w:t>
      </w:r>
      <w:r w:rsidR="002C265D" w:rsidRPr="007F2E80">
        <w:t>, 201</w:t>
      </w:r>
      <w:r w:rsidR="007F2E80">
        <w:t>8</w:t>
      </w:r>
      <w:r w:rsidRPr="007F2E80">
        <w:t xml:space="preserve"> in</w:t>
      </w:r>
      <w:r w:rsidR="00F65D7A" w:rsidRPr="007F2E80">
        <w:t xml:space="preserve"> </w:t>
      </w:r>
      <w:r w:rsidR="00C64DA0" w:rsidRPr="007F2E80">
        <w:t xml:space="preserve">Room </w:t>
      </w:r>
      <w:r w:rsidR="00615BF6">
        <w:t>4</w:t>
      </w:r>
      <w:r w:rsidR="007F2E80">
        <w:t>12</w:t>
      </w:r>
      <w:r w:rsidRPr="007F2E80">
        <w:rPr>
          <w:color w:val="FF0000"/>
        </w:rPr>
        <w:t xml:space="preserve"> </w:t>
      </w:r>
      <w:r w:rsidRPr="007F2E80">
        <w:t>of the John A. Wilson Building.</w:t>
      </w:r>
    </w:p>
    <w:p w14:paraId="124EF875" w14:textId="77777777" w:rsidR="00B5137A" w:rsidRPr="007F2E80" w:rsidRDefault="00B5137A" w:rsidP="003D7D8D">
      <w:pPr>
        <w:jc w:val="both"/>
        <w:rPr>
          <w:rFonts w:ascii="Times-Roman" w:eastAsiaTheme="minorHAnsi" w:hAnsi="Times-Roman" w:cs="Times-Roman"/>
        </w:rPr>
      </w:pPr>
    </w:p>
    <w:p w14:paraId="26537E01" w14:textId="68FD382A" w:rsidR="00B5137A" w:rsidRPr="007F2E80" w:rsidRDefault="00B5137A" w:rsidP="003D7D8D">
      <w:pPr>
        <w:autoSpaceDE w:val="0"/>
        <w:autoSpaceDN w:val="0"/>
        <w:adjustRightInd w:val="0"/>
        <w:jc w:val="both"/>
        <w:rPr>
          <w:bCs/>
        </w:rPr>
      </w:pPr>
      <w:r w:rsidRPr="007F2E80">
        <w:rPr>
          <w:bCs/>
        </w:rPr>
        <w:tab/>
      </w:r>
      <w:r w:rsidR="00C64DA0" w:rsidRPr="007F2E80">
        <w:rPr>
          <w:bCs/>
        </w:rPr>
        <w:t>The stated purpose of Bill 22-</w:t>
      </w:r>
      <w:r w:rsidR="006454E0">
        <w:rPr>
          <w:bCs/>
        </w:rPr>
        <w:t>166</w:t>
      </w:r>
      <w:r w:rsidRPr="007F2E80">
        <w:rPr>
          <w:bCs/>
        </w:rPr>
        <w:t xml:space="preserve"> is </w:t>
      </w:r>
      <w:r w:rsidR="002067B5" w:rsidRPr="007F2E80">
        <w:rPr>
          <w:bCs/>
        </w:rPr>
        <w:t>to</w:t>
      </w:r>
      <w:r w:rsidR="00C64DA0" w:rsidRPr="007F2E80">
        <w:rPr>
          <w:bCs/>
        </w:rPr>
        <w:t xml:space="preserve"> </w:t>
      </w:r>
      <w:bookmarkStart w:id="0" w:name="_Hlk518288804"/>
      <w:r w:rsidR="00615BF6">
        <w:t xml:space="preserve">amend the </w:t>
      </w:r>
      <w:bookmarkStart w:id="1" w:name="_Hlk518375005"/>
      <w:r w:rsidR="006454E0">
        <w:t xml:space="preserve">District of Columbia Procurement </w:t>
      </w:r>
      <w:r w:rsidR="00615BF6">
        <w:t xml:space="preserve">Practices Act of </w:t>
      </w:r>
      <w:r w:rsidR="006454E0">
        <w:t>1985</w:t>
      </w:r>
      <w:r w:rsidR="00615BF6">
        <w:t xml:space="preserve"> to </w:t>
      </w:r>
      <w:bookmarkEnd w:id="0"/>
      <w:bookmarkEnd w:id="1"/>
      <w:r w:rsidR="006454E0">
        <w:t>expand false claim liability to certain false claims made pursuant to those portions of Title 47 of the District of Columbia Official Code that refer or relate to taxation.</w:t>
      </w:r>
      <w:bookmarkStart w:id="2" w:name="_GoBack"/>
      <w:bookmarkEnd w:id="2"/>
    </w:p>
    <w:p w14:paraId="6B09F3F8" w14:textId="77777777" w:rsidR="00E0339E" w:rsidRPr="007F2E80" w:rsidRDefault="00E0339E" w:rsidP="003D7D8D">
      <w:pPr>
        <w:autoSpaceDE w:val="0"/>
        <w:autoSpaceDN w:val="0"/>
        <w:adjustRightInd w:val="0"/>
        <w:jc w:val="both"/>
        <w:rPr>
          <w:rFonts w:eastAsiaTheme="minorHAnsi"/>
          <w:highlight w:val="yellow"/>
        </w:rPr>
      </w:pPr>
    </w:p>
    <w:p w14:paraId="49125542" w14:textId="0CEA9F52" w:rsidR="009E0FAF" w:rsidRPr="007F2E80" w:rsidRDefault="009E0FAF" w:rsidP="003D7D8D">
      <w:pPr>
        <w:ind w:firstLine="720"/>
        <w:jc w:val="both"/>
      </w:pPr>
      <w:r w:rsidRPr="007F2E80">
        <w:t xml:space="preserve">Those who wish to testify are asked to email the Committee of the Whole at cow@dccouncil.us, or call Evan Cash, Committee and Legislative Director at (202) 724-7002, and to provide your name, address, telephone number, organizational affiliation and title (if any) by close of business </w:t>
      </w:r>
      <w:r w:rsidR="00615BF6">
        <w:t>Tuesday</w:t>
      </w:r>
      <w:r w:rsidRPr="007F2E80">
        <w:t xml:space="preserve">, </w:t>
      </w:r>
      <w:r w:rsidR="006454E0">
        <w:rPr>
          <w:b/>
        </w:rPr>
        <w:t>December</w:t>
      </w:r>
      <w:r w:rsidR="00615BF6">
        <w:rPr>
          <w:b/>
        </w:rPr>
        <w:t xml:space="preserve"> 1</w:t>
      </w:r>
      <w:r w:rsidR="006454E0">
        <w:rPr>
          <w:b/>
        </w:rPr>
        <w:t>8</w:t>
      </w:r>
      <w:r w:rsidR="003D7D8D" w:rsidRPr="007F2E80">
        <w:rPr>
          <w:b/>
        </w:rPr>
        <w:t>, 201</w:t>
      </w:r>
      <w:r w:rsidR="007F2E80">
        <w:rPr>
          <w:b/>
        </w:rPr>
        <w:t>8</w:t>
      </w:r>
      <w:r w:rsidRPr="007F2E80">
        <w:t xml:space="preserve">.  Persons wishing to testify are encouraged, but not required, to submit 15 copies of written testimony.  If submitted by the close of business on </w:t>
      </w:r>
      <w:r w:rsidR="006454E0">
        <w:t>December</w:t>
      </w:r>
      <w:r w:rsidR="003D7D8D" w:rsidRPr="007F2E80">
        <w:t xml:space="preserve"> </w:t>
      </w:r>
      <w:r w:rsidR="00615BF6">
        <w:t>1</w:t>
      </w:r>
      <w:r w:rsidR="006454E0">
        <w:t>8</w:t>
      </w:r>
      <w:r w:rsidR="003D7D8D" w:rsidRPr="007F2E80">
        <w:t>, 201</w:t>
      </w:r>
      <w:r w:rsidR="007F2E80">
        <w:t>8</w:t>
      </w:r>
      <w:r w:rsidRPr="007F2E80">
        <w:t xml:space="preserve"> the testimony will be distributed to Councilmembers before the </w:t>
      </w:r>
      <w:r w:rsidR="003D7D8D" w:rsidRPr="007F2E80">
        <w:t>hearing</w:t>
      </w:r>
      <w:r w:rsidRPr="007F2E80">
        <w:t xml:space="preserve">.  Witnesses should limit their testimony to four minutes; less time will be allowed if there are </w:t>
      </w:r>
      <w:proofErr w:type="gramStart"/>
      <w:r w:rsidRPr="007F2E80">
        <w:t>a large number of</w:t>
      </w:r>
      <w:proofErr w:type="gramEnd"/>
      <w:r w:rsidRPr="007F2E80">
        <w:t xml:space="preserve"> witnesses.  Copies of the legislation can be obtained through the Legislative Services Division of the Secretary of the Council’s office or on </w:t>
      </w:r>
      <w:r w:rsidR="00367EC5" w:rsidRPr="007F2E80">
        <w:t>http://lims.dccouncil.us</w:t>
      </w:r>
      <w:r w:rsidRPr="007F2E80">
        <w:t>.</w:t>
      </w:r>
      <w:r w:rsidR="00367EC5" w:rsidRPr="007F2E80">
        <w:t xml:space="preserve">  Hearing materials, including a draft witness list, can be accessed 24 hours in advance of the hearing at http://www.chairmanmendelson.com/circulation.</w:t>
      </w:r>
    </w:p>
    <w:p w14:paraId="5F5DAC00" w14:textId="77777777" w:rsidR="009E0FAF" w:rsidRPr="007F2E80" w:rsidRDefault="009E0FAF" w:rsidP="003D7D8D">
      <w:pPr>
        <w:ind w:firstLine="720"/>
        <w:jc w:val="both"/>
      </w:pPr>
    </w:p>
    <w:p w14:paraId="295DA137" w14:textId="2BA5CAC6" w:rsidR="00EB226A" w:rsidRPr="007F2E80" w:rsidRDefault="009E0FAF" w:rsidP="003D7D8D">
      <w:pPr>
        <w:ind w:firstLine="720"/>
        <w:jc w:val="both"/>
        <w:rPr>
          <w:color w:val="000000"/>
        </w:rPr>
      </w:pPr>
      <w:r w:rsidRPr="007F2E80">
        <w:t xml:space="preserve">If you are unable to testify at the </w:t>
      </w:r>
      <w:r w:rsidR="003D7D8D" w:rsidRPr="007F2E80">
        <w:t>hearing</w:t>
      </w:r>
      <w:r w:rsidRPr="007F2E80">
        <w:t xml:space="preserve">,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E41B45">
        <w:t>Friday</w:t>
      </w:r>
      <w:r w:rsidR="00615BF6">
        <w:t xml:space="preserve">, </w:t>
      </w:r>
      <w:r w:rsidR="006454E0">
        <w:t>December</w:t>
      </w:r>
      <w:r w:rsidRPr="007F2E80">
        <w:t xml:space="preserve"> </w:t>
      </w:r>
      <w:r w:rsidR="00E41B45">
        <w:t>28</w:t>
      </w:r>
      <w:r w:rsidRPr="007F2E80">
        <w:t>, 201</w:t>
      </w:r>
      <w:r w:rsidR="006454E0">
        <w:t>8</w:t>
      </w:r>
      <w:r w:rsidRPr="007F2E80">
        <w:t>.</w:t>
      </w:r>
    </w:p>
    <w:sectPr w:rsidR="00EB226A" w:rsidRPr="007F2E80" w:rsidSect="00602195">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81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985BF" w14:textId="77777777" w:rsidR="001433D8" w:rsidRDefault="004F6078">
      <w:r>
        <w:separator/>
      </w:r>
    </w:p>
  </w:endnote>
  <w:endnote w:type="continuationSeparator" w:id="0">
    <w:p w14:paraId="4109DF92" w14:textId="77777777" w:rsidR="001433D8" w:rsidRDefault="004F6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charset w:val="00"/>
    <w:family w:val="auto"/>
    <w:pitch w:val="default"/>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E5729" w14:textId="77777777" w:rsidR="007C753A" w:rsidRDefault="007C7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26FAD" w14:textId="77777777" w:rsidR="007C753A" w:rsidRDefault="007C75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B8F55" w14:textId="77777777" w:rsidR="007C753A" w:rsidRDefault="007C7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04A7A" w14:textId="77777777" w:rsidR="001433D8" w:rsidRDefault="004F6078">
      <w:r>
        <w:separator/>
      </w:r>
    </w:p>
  </w:footnote>
  <w:footnote w:type="continuationSeparator" w:id="0">
    <w:p w14:paraId="38C1F677" w14:textId="77777777" w:rsidR="001433D8" w:rsidRDefault="004F6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83739" w14:textId="77777777" w:rsidR="007C753A" w:rsidRDefault="007C75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7E28F" w14:textId="77777777" w:rsidR="007C753A" w:rsidRDefault="007C7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506D8" w14:textId="77777777" w:rsidR="00DF572A" w:rsidRPr="003A0B90" w:rsidRDefault="000C092C" w:rsidP="0087253B">
    <w:pPr>
      <w:pStyle w:val="Heading1"/>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53E464CF" w14:textId="77777777" w:rsidR="00DF572A" w:rsidRPr="001C2D03" w:rsidRDefault="000C092C" w:rsidP="0087253B">
    <w:pPr>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p>
  <w:p w14:paraId="7BFC38F4" w14:textId="41EA9462" w:rsidR="00DF572A" w:rsidRPr="001C2D03" w:rsidRDefault="000C092C" w:rsidP="0087253B">
    <w:pPr>
      <w:rPr>
        <w:rFonts w:ascii="Constantia" w:hAnsi="Constantia"/>
        <w:b/>
        <w:bCs/>
        <w:caps/>
        <w:spacing w:val="40"/>
        <w:sz w:val="26"/>
        <w:szCs w:val="26"/>
      </w:rPr>
    </w:pPr>
    <w:r>
      <w:rPr>
        <w:rFonts w:ascii="Constantia" w:hAnsi="Constantia"/>
        <w:b/>
        <w:bCs/>
        <w:caps/>
        <w:spacing w:val="40"/>
        <w:sz w:val="26"/>
        <w:szCs w:val="26"/>
      </w:rPr>
      <w:t xml:space="preserve">Notice of public </w:t>
    </w:r>
    <w:r w:rsidR="00C64DA0">
      <w:rPr>
        <w:rFonts w:ascii="Constantia" w:hAnsi="Constantia"/>
        <w:b/>
        <w:bCs/>
        <w:caps/>
        <w:spacing w:val="40"/>
        <w:sz w:val="26"/>
        <w:szCs w:val="26"/>
      </w:rPr>
      <w:t>Hearing</w:t>
    </w:r>
  </w:p>
  <w:p w14:paraId="1621EE17" w14:textId="6500CB93" w:rsidR="00DF572A" w:rsidRDefault="000C092C" w:rsidP="007C753A">
    <w:pPr>
      <w:pBdr>
        <w:bottom w:val="single" w:sz="24" w:space="1" w:color="auto"/>
      </w:pBdr>
      <w:tabs>
        <w:tab w:val="left" w:pos="-1440"/>
        <w:tab w:val="right" w:pos="9360"/>
      </w:tabs>
      <w:spacing w:line="243" w:lineRule="auto"/>
    </w:pPr>
    <w:r w:rsidRPr="00BE03CB">
      <w:t xml:space="preserve">1350 Pennsylvania Avenue, NW, Washington, DC </w:t>
    </w:r>
    <w:r w:rsidR="007C753A">
      <w:t>20004</w:t>
    </w:r>
    <w:r w:rsidR="007C753A">
      <w:tab/>
    </w:r>
  </w:p>
  <w:p w14:paraId="6A8EA93B" w14:textId="77777777" w:rsidR="007C753A" w:rsidRPr="007C753A" w:rsidRDefault="007C753A" w:rsidP="007C753A">
    <w:pPr>
      <w:pBdr>
        <w:bottom w:val="single" w:sz="24" w:space="1" w:color="auto"/>
      </w:pBdr>
      <w:tabs>
        <w:tab w:val="left" w:pos="-1440"/>
        <w:tab w:val="right" w:pos="9360"/>
      </w:tabs>
      <w:spacing w:line="243" w:lineRule="auto"/>
      <w:rPr>
        <w:b/>
        <w:bCs/>
        <w:sz w:val="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TQ0tTC0NDc0NjVQ0lEKTi0uzszPAykwrAUAGGxVOCwAAAA="/>
  </w:docVars>
  <w:rsids>
    <w:rsidRoot w:val="00B5137A"/>
    <w:rsid w:val="00044C9A"/>
    <w:rsid w:val="000C092C"/>
    <w:rsid w:val="000E73FE"/>
    <w:rsid w:val="00114AD6"/>
    <w:rsid w:val="001433D8"/>
    <w:rsid w:val="001647C2"/>
    <w:rsid w:val="00181033"/>
    <w:rsid w:val="00182E22"/>
    <w:rsid w:val="001831E0"/>
    <w:rsid w:val="002067B5"/>
    <w:rsid w:val="002103E6"/>
    <w:rsid w:val="0025340D"/>
    <w:rsid w:val="002C265D"/>
    <w:rsid w:val="002C735B"/>
    <w:rsid w:val="002E0129"/>
    <w:rsid w:val="002E7B75"/>
    <w:rsid w:val="00356624"/>
    <w:rsid w:val="00367EC5"/>
    <w:rsid w:val="00385FC1"/>
    <w:rsid w:val="003D7D8D"/>
    <w:rsid w:val="003F10C8"/>
    <w:rsid w:val="004402A0"/>
    <w:rsid w:val="004906A1"/>
    <w:rsid w:val="004B29F1"/>
    <w:rsid w:val="004F6078"/>
    <w:rsid w:val="00511BBF"/>
    <w:rsid w:val="00556ED5"/>
    <w:rsid w:val="005C2082"/>
    <w:rsid w:val="005C60AE"/>
    <w:rsid w:val="005D3F4D"/>
    <w:rsid w:val="00602195"/>
    <w:rsid w:val="00615BF6"/>
    <w:rsid w:val="006454E0"/>
    <w:rsid w:val="006D3FA0"/>
    <w:rsid w:val="00711C4A"/>
    <w:rsid w:val="007A3A20"/>
    <w:rsid w:val="007C753A"/>
    <w:rsid w:val="007D4FE5"/>
    <w:rsid w:val="007D7CD5"/>
    <w:rsid w:val="007F2E80"/>
    <w:rsid w:val="008C6081"/>
    <w:rsid w:val="008E5F97"/>
    <w:rsid w:val="009321D8"/>
    <w:rsid w:val="00974BC1"/>
    <w:rsid w:val="009C1186"/>
    <w:rsid w:val="009C768E"/>
    <w:rsid w:val="009D62EC"/>
    <w:rsid w:val="009E0FAF"/>
    <w:rsid w:val="00B14510"/>
    <w:rsid w:val="00B5137A"/>
    <w:rsid w:val="00B8037C"/>
    <w:rsid w:val="00B91429"/>
    <w:rsid w:val="00B93239"/>
    <w:rsid w:val="00BA2950"/>
    <w:rsid w:val="00BD2461"/>
    <w:rsid w:val="00C5532C"/>
    <w:rsid w:val="00C64DA0"/>
    <w:rsid w:val="00D77C3B"/>
    <w:rsid w:val="00D963E5"/>
    <w:rsid w:val="00DB5739"/>
    <w:rsid w:val="00E0339E"/>
    <w:rsid w:val="00E35F0E"/>
    <w:rsid w:val="00E41B45"/>
    <w:rsid w:val="00E422E1"/>
    <w:rsid w:val="00EB226A"/>
    <w:rsid w:val="00F14623"/>
    <w:rsid w:val="00F65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647CB"/>
  <w15:chartTrackingRefBased/>
  <w15:docId w15:val="{BE85094C-7B4D-4A4F-894F-342D91769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137A"/>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B5137A"/>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B5137A"/>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137A"/>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B5137A"/>
    <w:rPr>
      <w:rFonts w:ascii="Times New Roman" w:eastAsia="Calibri" w:hAnsi="Times New Roman" w:cs="Times New Roman"/>
      <w:b/>
      <w:bCs/>
      <w:sz w:val="24"/>
      <w:szCs w:val="24"/>
    </w:rPr>
  </w:style>
  <w:style w:type="character" w:styleId="Hyperlink">
    <w:name w:val="Hyperlink"/>
    <w:basedOn w:val="DefaultParagraphFont"/>
    <w:uiPriority w:val="99"/>
    <w:unhideWhenUsed/>
    <w:rsid w:val="00F14623"/>
    <w:rPr>
      <w:color w:val="0563C1" w:themeColor="hyperlink"/>
      <w:u w:val="single"/>
    </w:rPr>
  </w:style>
  <w:style w:type="paragraph" w:styleId="Header">
    <w:name w:val="header"/>
    <w:basedOn w:val="Normal"/>
    <w:link w:val="HeaderChar"/>
    <w:uiPriority w:val="99"/>
    <w:unhideWhenUsed/>
    <w:rsid w:val="00511BBF"/>
    <w:pPr>
      <w:tabs>
        <w:tab w:val="center" w:pos="4680"/>
        <w:tab w:val="right" w:pos="9360"/>
      </w:tabs>
    </w:pPr>
  </w:style>
  <w:style w:type="character" w:customStyle="1" w:styleId="HeaderChar">
    <w:name w:val="Header Char"/>
    <w:basedOn w:val="DefaultParagraphFont"/>
    <w:link w:val="Header"/>
    <w:uiPriority w:val="99"/>
    <w:rsid w:val="00511BBF"/>
    <w:rPr>
      <w:rFonts w:ascii="Times New Roman" w:eastAsia="Calibri" w:hAnsi="Times New Roman" w:cs="Times New Roman"/>
      <w:sz w:val="24"/>
      <w:szCs w:val="24"/>
    </w:rPr>
  </w:style>
  <w:style w:type="paragraph" w:styleId="Footer">
    <w:name w:val="footer"/>
    <w:basedOn w:val="Normal"/>
    <w:link w:val="FooterChar"/>
    <w:uiPriority w:val="99"/>
    <w:unhideWhenUsed/>
    <w:rsid w:val="00511BBF"/>
    <w:pPr>
      <w:tabs>
        <w:tab w:val="center" w:pos="4680"/>
        <w:tab w:val="right" w:pos="9360"/>
      </w:tabs>
    </w:pPr>
  </w:style>
  <w:style w:type="character" w:customStyle="1" w:styleId="FooterChar">
    <w:name w:val="Footer Char"/>
    <w:basedOn w:val="DefaultParagraphFont"/>
    <w:link w:val="Footer"/>
    <w:uiPriority w:val="99"/>
    <w:rsid w:val="00511BBF"/>
    <w:rPr>
      <w:rFonts w:ascii="Times New Roman" w:eastAsia="Calibri" w:hAnsi="Times New Roman" w:cs="Times New Roman"/>
      <w:sz w:val="24"/>
      <w:szCs w:val="24"/>
    </w:rPr>
  </w:style>
  <w:style w:type="character" w:styleId="CommentReference">
    <w:name w:val="annotation reference"/>
    <w:basedOn w:val="DefaultParagraphFont"/>
    <w:uiPriority w:val="99"/>
    <w:semiHidden/>
    <w:unhideWhenUsed/>
    <w:rsid w:val="00511BBF"/>
    <w:rPr>
      <w:sz w:val="16"/>
      <w:szCs w:val="16"/>
    </w:rPr>
  </w:style>
  <w:style w:type="paragraph" w:styleId="CommentText">
    <w:name w:val="annotation text"/>
    <w:basedOn w:val="Normal"/>
    <w:link w:val="CommentTextChar"/>
    <w:uiPriority w:val="99"/>
    <w:semiHidden/>
    <w:unhideWhenUsed/>
    <w:rsid w:val="00511BBF"/>
    <w:rPr>
      <w:sz w:val="20"/>
      <w:szCs w:val="20"/>
    </w:rPr>
  </w:style>
  <w:style w:type="character" w:customStyle="1" w:styleId="CommentTextChar">
    <w:name w:val="Comment Text Char"/>
    <w:basedOn w:val="DefaultParagraphFont"/>
    <w:link w:val="CommentText"/>
    <w:uiPriority w:val="99"/>
    <w:semiHidden/>
    <w:rsid w:val="00511BB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1BBF"/>
    <w:rPr>
      <w:b/>
      <w:bCs/>
    </w:rPr>
  </w:style>
  <w:style w:type="character" w:customStyle="1" w:styleId="CommentSubjectChar">
    <w:name w:val="Comment Subject Char"/>
    <w:basedOn w:val="CommentTextChar"/>
    <w:link w:val="CommentSubject"/>
    <w:uiPriority w:val="99"/>
    <w:semiHidden/>
    <w:rsid w:val="00511BBF"/>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511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BBF"/>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F26B5-C67B-49F8-85C0-A58D14386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tambekar, Kasturi (Council)</dc:creator>
  <cp:keywords/>
  <dc:description/>
  <cp:lastModifiedBy>Stum, Blaine (Council)</cp:lastModifiedBy>
  <cp:revision>7</cp:revision>
  <cp:lastPrinted>2018-11-20T13:56:00Z</cp:lastPrinted>
  <dcterms:created xsi:type="dcterms:W3CDTF">2018-11-19T17:21:00Z</dcterms:created>
  <dcterms:modified xsi:type="dcterms:W3CDTF">2018-12-17T17:26:00Z</dcterms:modified>
</cp:coreProperties>
</file>